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885A81" w14:textId="319E506E" w:rsidR="00170B79" w:rsidRPr="00722A2F" w:rsidRDefault="00DE1986" w:rsidP="00034A3C">
      <w:pPr>
        <w:pStyle w:val="a9"/>
      </w:pPr>
      <w:r>
        <w:rPr>
          <w:lang w:eastAsia="ko-KR"/>
        </w:rPr>
        <mc:AlternateContent>
          <mc:Choice Requires="wpg">
            <w:drawing>
              <wp:anchor distT="0" distB="0" distL="114300" distR="114300" simplePos="0" relativeHeight="251915264" behindDoc="1" locked="1" layoutInCell="1" allowOverlap="1" wp14:anchorId="5B05F6DB" wp14:editId="029E105B">
                <wp:simplePos x="0" y="0"/>
                <wp:positionH relativeFrom="page">
                  <wp:posOffset>-114300</wp:posOffset>
                </wp:positionH>
                <wp:positionV relativeFrom="page">
                  <wp:posOffset>533400</wp:posOffset>
                </wp:positionV>
                <wp:extent cx="7668260" cy="2693670"/>
                <wp:effectExtent l="0" t="0" r="8890" b="0"/>
                <wp:wrapNone/>
                <wp:docPr id="6" name="Group 6" descr="Stack of books, blackboard and pencils in holder" title="Background bann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68260" cy="2693670"/>
                          <a:chOff x="0" y="0"/>
                          <a:chExt cx="7668757" cy="2695229"/>
                        </a:xfrm>
                      </wpg:grpSpPr>
                      <wps:wsp>
                        <wps:cNvPr id="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43700" cy="482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5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5324475" y="485775"/>
                            <a:ext cx="1422400" cy="234950"/>
                          </a:xfrm>
                          <a:prstGeom prst="parallelogram">
                            <a:avLst>
                              <a:gd name="adj" fmla="val 151351"/>
                            </a:avLst>
                          </a:prstGeom>
                          <a:solidFill>
                            <a:schemeClr val="accent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3" name="Rectangle 64" descr="homework.jpg" title="pencils in holder and stack of books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5334346" y="720724"/>
                            <a:ext cx="2334411" cy="1974505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0"/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group w14:anchorId="6E9055AB" id="Group 6" o:spid="_x0000_s1026" alt="Title: Background banner - Description: Stack of books, blackboard and pencils in holder" style="position:absolute;left:0;text-align:left;margin-left:-9pt;margin-top:42pt;width:603.8pt;height:212.1pt;z-index:-251401216;mso-position-horizontal-relative:page;mso-position-vertical-relative:page;mso-width-relative:margin;mso-height-relative:margin" coordsize="76687,2695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">
                <v:rect id="Rectangle 62" o:spid="_x0000_s1027" style="position:absolute;width:67437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" fillcolor="#19aed7 [3205]" stroked="f" strokecolor="black [3213]" strokeweight=".2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3" o:spid="_x0000_s1028" type="#_x0000_t7" style="position:absolute;left:53244;top:4857;width:14224;height:2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" fillcolor="#0c566a [1605]" stroked="f" strokecolor="black [3213]" strokeweight=".25pt">
                  <v:shadow opacity="22938f" offset="0"/>
                  <v:textbox inset=",7.2pt,,7.2pt"/>
                </v:shape>
                <v:rect id="Rectangle 64" o:spid="_x0000_s1029" alt="homework.jpg" style="position:absolute;left:53343;top:7207;width:23344;height:197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" stroked="f" strokecolor="black [3213]" strokeweight=".25pt">
                  <v:fill r:id="rId11" o:title="homework" recolor="t" rotate="t" type="frame"/>
                  <v:shadow opacity="22938f" offset="0"/>
                  <o:lock v:ext="edit" aspectratio="t"/>
                  <v:textbox inset=",7.2pt,,7.2pt"/>
                </v:rect>
                <w10:wrap anchorx="page" anchory="page"/>
                <w10:anchorlock/>
              </v:group>
            </w:pict>
          </mc:Fallback>
        </mc:AlternateContent>
      </w:r>
      <w:r w:rsidR="00183EA3">
        <w:t xml:space="preserve">Computer security – assignment </w:t>
      </w:r>
      <w:r w:rsidR="005F7BF8">
        <w:t>2</w:t>
      </w:r>
    </w:p>
    <w:p w14:paraId="02AF00AB" w14:textId="77777777" w:rsidR="00183EA3" w:rsidRDefault="00183EA3" w:rsidP="00183EA3"/>
    <w:p w14:paraId="7F3A330D" w14:textId="7048462A" w:rsidR="00183EA3" w:rsidRDefault="006E5709" w:rsidP="00183EA3">
      <w:r w:rsidRPr="00312E37">
        <w:t>Q1) What is the difference between a block cipher and a stream cipher?</w:t>
      </w:r>
    </w:p>
    <w:p w14:paraId="065E6ACE" w14:textId="77777777" w:rsidR="009F471F" w:rsidRDefault="009F471F" w:rsidP="00183EA3">
      <w:r>
        <w:t xml:space="preserve">A block cipher processes the input one block of elements at a time, </w:t>
      </w:r>
    </w:p>
    <w:p w14:paraId="4D567DA7" w14:textId="77777777" w:rsidR="0054506E" w:rsidRDefault="009F471F" w:rsidP="00183EA3">
      <w:proofErr w:type="gramStart"/>
      <w:r>
        <w:t>producing</w:t>
      </w:r>
      <w:proofErr w:type="gramEnd"/>
      <w:r>
        <w:t xml:space="preserve"> an output block for each input block.</w:t>
      </w:r>
      <w:r w:rsidR="0054506E">
        <w:t xml:space="preserve"> </w:t>
      </w:r>
      <w:r w:rsidR="0054506E">
        <w:rPr>
          <w:rFonts w:hint="eastAsia"/>
          <w:lang w:eastAsia="ko-KR"/>
        </w:rPr>
        <w:t xml:space="preserve">And </w:t>
      </w:r>
      <w:r w:rsidR="0054506E">
        <w:rPr>
          <w:lang w:eastAsia="ko-KR"/>
        </w:rPr>
        <w:t xml:space="preserve">the </w:t>
      </w:r>
      <w:r w:rsidR="0054506E">
        <w:t xml:space="preserve">entire block must be </w:t>
      </w:r>
    </w:p>
    <w:p w14:paraId="1724AC53" w14:textId="77777777" w:rsidR="0054506E" w:rsidRDefault="0054506E" w:rsidP="00183EA3">
      <w:proofErr w:type="gramStart"/>
      <w:r>
        <w:t>available</w:t>
      </w:r>
      <w:proofErr w:type="gramEnd"/>
      <w:r>
        <w:t xml:space="preserve"> before processing.</w:t>
      </w:r>
      <w:r w:rsidR="009F471F">
        <w:t xml:space="preserve"> A stream cipher processes the input elements </w:t>
      </w:r>
    </w:p>
    <w:p w14:paraId="32C8C9C2" w14:textId="14E5A294" w:rsidR="0054506E" w:rsidRDefault="009F471F" w:rsidP="0054506E">
      <w:proofErr w:type="gramStart"/>
      <w:r>
        <w:t>continuously</w:t>
      </w:r>
      <w:proofErr w:type="gramEnd"/>
      <w:r>
        <w:t>, producing output one element at a time, as it goes along..</w:t>
      </w:r>
    </w:p>
    <w:p w14:paraId="489ABCE4" w14:textId="77777777" w:rsidR="0054506E" w:rsidRDefault="0054506E" w:rsidP="0054506E"/>
    <w:p w14:paraId="0AEC69FF" w14:textId="43FE40B7" w:rsidR="006E5709" w:rsidRDefault="00033EBB" w:rsidP="00183EA3">
      <w:r>
        <w:rPr>
          <w:rFonts w:hint="eastAsia"/>
        </w:rPr>
        <w:t>Q</w:t>
      </w:r>
      <w:r>
        <w:t>2) search and find a</w:t>
      </w:r>
      <w:r w:rsidR="00312E37">
        <w:t>n</w:t>
      </w:r>
      <w:r>
        <w:t xml:space="preserve"> AES encryption software to encrypt the attached </w:t>
      </w:r>
      <w:r>
        <w:br/>
        <w:t>plaintext.txt file</w:t>
      </w:r>
      <w:r w:rsidR="0035029D">
        <w:t xml:space="preserve"> using </w:t>
      </w:r>
      <w:r w:rsidR="00312E37">
        <w:t xml:space="preserve">the following 128 bits </w:t>
      </w:r>
      <w:r w:rsidR="006B5A95">
        <w:t xml:space="preserve">key </w:t>
      </w:r>
      <w:r w:rsidR="00312E37">
        <w:br/>
      </w:r>
      <w:r w:rsidR="006B5A95" w:rsidRPr="006B5A95">
        <w:t>06DB307E28AA3419F0646DAC19F1C593</w:t>
      </w:r>
    </w:p>
    <w:p w14:paraId="10D75EF5" w14:textId="1EB2A980" w:rsidR="006B5A95" w:rsidRDefault="006B5A95" w:rsidP="00183EA3">
      <w:r>
        <w:t xml:space="preserve">Where the AES </w:t>
      </w:r>
      <w:r w:rsidR="00312E37">
        <w:t xml:space="preserve">encrypt </w:t>
      </w:r>
      <w:r>
        <w:t xml:space="preserve">must </w:t>
      </w:r>
      <w:r w:rsidR="00312E37">
        <w:t>use</w:t>
      </w:r>
      <w:r>
        <w:t xml:space="preserve"> CBC mode. Attach the en</w:t>
      </w:r>
      <w:bookmarkStart w:id="0" w:name="_GoBack"/>
      <w:bookmarkEnd w:id="0"/>
      <w:r>
        <w:t>crypted file</w:t>
      </w:r>
      <w:r w:rsidR="00905DE3">
        <w:br/>
        <w:t>ciphertext.txt</w:t>
      </w:r>
      <w:r w:rsidR="00312E37">
        <w:t xml:space="preserve"> to the assignment solution + video capture your computer </w:t>
      </w:r>
      <w:r w:rsidR="00312E37">
        <w:br/>
        <w:t>screen during the encryption.</w:t>
      </w:r>
    </w:p>
    <w:p w14:paraId="4DAA3443" w14:textId="77777777" w:rsidR="00183EA3" w:rsidRPr="00183EA3" w:rsidRDefault="00183EA3" w:rsidP="00183EA3"/>
    <w:p w14:paraId="6E2A16AA" w14:textId="272370A1" w:rsidR="00312E37" w:rsidRDefault="00312E37" w:rsidP="00312E37">
      <w:pPr>
        <w:pStyle w:val="checkboxindent"/>
      </w:pPr>
      <w:r>
        <w:t>Q3) Why do some block cipher modes of operation only use encryption while others use</w:t>
      </w:r>
    </w:p>
    <w:p w14:paraId="708936BD" w14:textId="5FB468C0" w:rsidR="00600433" w:rsidRDefault="00312E37" w:rsidP="00312E37">
      <w:pPr>
        <w:pStyle w:val="checkboxindent"/>
      </w:pPr>
      <w:r>
        <w:t>both encryption and decryption?</w:t>
      </w:r>
    </w:p>
    <w:p w14:paraId="7EFD078D" w14:textId="77777777" w:rsidR="0090075D" w:rsidRDefault="0090075D" w:rsidP="00627598">
      <w:pPr>
        <w:pStyle w:val="checkboxindent"/>
      </w:pPr>
    </w:p>
    <w:p w14:paraId="141E47E6" w14:textId="73B2C059" w:rsidR="00183EA3" w:rsidRDefault="00627598" w:rsidP="00627598">
      <w:pPr>
        <w:pStyle w:val="checkboxindent"/>
      </w:pPr>
      <w:r>
        <w:t xml:space="preserve">Because of its vulnerability to brute-force attack, DES, </w:t>
      </w:r>
      <w:r w:rsidR="0090075D">
        <w:rPr>
          <w:lang w:eastAsia="ko-KR"/>
        </w:rPr>
        <w:t>which only uses encryption</w:t>
      </w:r>
      <w:r>
        <w:t xml:space="preserve">, has been largely replaced by stronger encryption schemes. </w:t>
      </w:r>
      <w:r w:rsidR="0090075D">
        <w:t>And to p</w:t>
      </w:r>
      <w:r>
        <w:t xml:space="preserve">reserves the existing investment in software and equipment, </w:t>
      </w:r>
      <w:r w:rsidR="0090075D">
        <w:t>stronger encryption schemes are</w:t>
      </w:r>
      <w:r>
        <w:t xml:space="preserve"> to use multiple encryption with DES and multiple keys.</w:t>
      </w:r>
    </w:p>
    <w:p w14:paraId="1B41DCE4" w14:textId="03411AEE" w:rsidR="00183EA3" w:rsidRDefault="00627598" w:rsidP="00627598">
      <w:pPr>
        <w:pStyle w:val="checkboxindent"/>
      </w:pPr>
      <w:r>
        <w:t xml:space="preserve"> An obvious counter to the meet-in-the-middle attack is to use three stages of encryption with three different keys. Using DES as the underlying algorithm,</w:t>
      </w:r>
      <w:r w:rsidRPr="00627598">
        <w:t xml:space="preserve"> </w:t>
      </w:r>
      <w:r w:rsidR="0090075D">
        <w:t>b</w:t>
      </w:r>
      <w:r>
        <w:t>ackward compatibility with DES is provided</w:t>
      </w:r>
      <w:r w:rsidR="0090075D">
        <w:t>.</w:t>
      </w:r>
      <w:r>
        <w:t xml:space="preserve"> </w:t>
      </w:r>
    </w:p>
    <w:p w14:paraId="5B1A929E" w14:textId="77777777" w:rsidR="00627598" w:rsidRDefault="00627598" w:rsidP="00627598">
      <w:pPr>
        <w:pStyle w:val="checkboxindent"/>
      </w:pPr>
    </w:p>
    <w:p w14:paraId="1BB612AE" w14:textId="1AFCFA14" w:rsidR="00183EA3" w:rsidRDefault="00312E37" w:rsidP="00DB1D49">
      <w:pPr>
        <w:pStyle w:val="checkboxindent"/>
      </w:pPr>
      <w:r>
        <w:t xml:space="preserve">Q4) </w:t>
      </w:r>
      <w:proofErr w:type="gramStart"/>
      <w:r w:rsidRPr="00312E37">
        <w:t>What</w:t>
      </w:r>
      <w:proofErr w:type="gramEnd"/>
      <w:r w:rsidRPr="00312E37">
        <w:t xml:space="preserve"> are </w:t>
      </w:r>
      <w:r>
        <w:t xml:space="preserve">the </w:t>
      </w:r>
      <w:r w:rsidRPr="00312E37">
        <w:t>three broad categories of applications of public-key cryptosystems?</w:t>
      </w:r>
    </w:p>
    <w:p w14:paraId="7612A482" w14:textId="435CC84C" w:rsidR="00312E37" w:rsidRDefault="00627598" w:rsidP="00DB1D49">
      <w:pPr>
        <w:pStyle w:val="checkboxindent"/>
        <w:rPr>
          <w:lang w:eastAsia="ko-KR"/>
        </w:rPr>
      </w:pPr>
      <w:r>
        <w:rPr>
          <w:lang w:eastAsia="ko-KR"/>
        </w:rPr>
        <w:t>K</w:t>
      </w:r>
      <w:r>
        <w:rPr>
          <w:rFonts w:hint="eastAsia"/>
          <w:lang w:eastAsia="ko-KR"/>
        </w:rPr>
        <w:t xml:space="preserve">ey </w:t>
      </w:r>
      <w:r>
        <w:rPr>
          <w:lang w:eastAsia="ko-KR"/>
        </w:rPr>
        <w:t>distribution, Digital signatures, Encryption/Decryption</w:t>
      </w:r>
      <w:r w:rsidR="00B05561">
        <w:rPr>
          <w:lang w:eastAsia="ko-KR"/>
        </w:rPr>
        <w:t>.</w:t>
      </w:r>
    </w:p>
    <w:p w14:paraId="1AC06DD9" w14:textId="6342D906" w:rsidR="00312E37" w:rsidRDefault="00312E37" w:rsidP="00DB1D49">
      <w:pPr>
        <w:pStyle w:val="checkboxindent"/>
      </w:pPr>
    </w:p>
    <w:p w14:paraId="168CA80E" w14:textId="06D100E9" w:rsidR="00312E37" w:rsidRDefault="00312E37" w:rsidP="00DB1D49">
      <w:pPr>
        <w:pStyle w:val="checkboxindent"/>
      </w:pPr>
      <w:r>
        <w:t xml:space="preserve">Q5) </w:t>
      </w:r>
      <w:r w:rsidRPr="00312E37">
        <w:t>What requirements must a public-key cryptosystem fulfill to be a secure algorithm?</w:t>
      </w:r>
    </w:p>
    <w:p w14:paraId="5CACEB8A" w14:textId="5E2DF4A0" w:rsidR="00627598" w:rsidRDefault="004D1C94" w:rsidP="004D1C94">
      <w:pPr>
        <w:pStyle w:val="checkboxindent"/>
        <w:rPr>
          <w:rFonts w:hint="eastAsia"/>
          <w:lang w:eastAsia="ko-KR"/>
        </w:rPr>
      </w:pPr>
      <w:r>
        <w:t>The n</w:t>
      </w:r>
      <w:r>
        <w:t>umber of bits in the key should be much larger than symmetric crypto keys</w:t>
      </w:r>
      <w:r>
        <w:t>.</w:t>
      </w:r>
    </w:p>
    <w:p w14:paraId="296C8814" w14:textId="77777777" w:rsidR="00B05561" w:rsidRDefault="00B05561" w:rsidP="00DB1D49">
      <w:pPr>
        <w:pStyle w:val="checkboxindent"/>
      </w:pPr>
    </w:p>
    <w:p w14:paraId="6B79BB68" w14:textId="4E137D85" w:rsidR="00312E37" w:rsidRDefault="00312E37" w:rsidP="00DB1D49">
      <w:pPr>
        <w:pStyle w:val="checkboxindent"/>
      </w:pPr>
      <w:r>
        <w:t xml:space="preserve">Q6) </w:t>
      </w:r>
      <w:r w:rsidRPr="00312E37">
        <w:t>List the different approaches to attack the RSA algorithm</w:t>
      </w:r>
    </w:p>
    <w:p w14:paraId="5CC3490E" w14:textId="5147DA57" w:rsidR="00312E37" w:rsidRDefault="00CC1A75" w:rsidP="00DB1D49">
      <w:pPr>
        <w:pStyle w:val="checkboxindent"/>
        <w:rPr>
          <w:lang w:eastAsia="ko-KR"/>
        </w:rPr>
      </w:pPr>
      <w:r>
        <w:rPr>
          <w:lang w:eastAsia="ko-KR"/>
        </w:rPr>
        <w:t>B</w:t>
      </w:r>
      <w:r>
        <w:rPr>
          <w:rFonts w:hint="eastAsia"/>
          <w:lang w:eastAsia="ko-KR"/>
        </w:rPr>
        <w:t>rute</w:t>
      </w:r>
      <w:r w:rsidR="00B05561">
        <w:rPr>
          <w:lang w:eastAsia="ko-KR"/>
        </w:rPr>
        <w:t xml:space="preserve"> </w:t>
      </w:r>
      <w:r>
        <w:rPr>
          <w:rFonts w:hint="eastAsia"/>
          <w:lang w:eastAsia="ko-KR"/>
        </w:rPr>
        <w:t>force</w:t>
      </w:r>
      <w:r w:rsidR="00B05561">
        <w:rPr>
          <w:lang w:eastAsia="ko-KR"/>
        </w:rPr>
        <w:t xml:space="preserve"> key search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mathematical</w:t>
      </w:r>
      <w:r w:rsidR="00B05561">
        <w:rPr>
          <w:lang w:eastAsia="ko-KR"/>
        </w:rPr>
        <w:t xml:space="preserve"> attacks</w:t>
      </w:r>
      <w:r>
        <w:rPr>
          <w:lang w:eastAsia="ko-KR"/>
        </w:rPr>
        <w:t>, side-channel</w:t>
      </w:r>
      <w:r w:rsidR="00B05561">
        <w:rPr>
          <w:lang w:eastAsia="ko-KR"/>
        </w:rPr>
        <w:t xml:space="preserve"> attacks</w:t>
      </w:r>
      <w:r>
        <w:rPr>
          <w:lang w:eastAsia="ko-KR"/>
        </w:rPr>
        <w:t>, chosen-</w:t>
      </w:r>
      <w:proofErr w:type="spellStart"/>
      <w:r>
        <w:rPr>
          <w:lang w:eastAsia="ko-KR"/>
        </w:rPr>
        <w:t>ciphertext</w:t>
      </w:r>
      <w:proofErr w:type="spellEnd"/>
      <w:r>
        <w:rPr>
          <w:lang w:eastAsia="ko-KR"/>
        </w:rPr>
        <w:t xml:space="preserve"> attack</w:t>
      </w:r>
      <w:r w:rsidR="00B05561">
        <w:rPr>
          <w:lang w:eastAsia="ko-KR"/>
        </w:rPr>
        <w:t>.</w:t>
      </w:r>
    </w:p>
    <w:p w14:paraId="24F6A067" w14:textId="24746211" w:rsidR="00312E37" w:rsidRDefault="00312E37" w:rsidP="00DB1D49">
      <w:pPr>
        <w:pStyle w:val="checkboxindent"/>
      </w:pPr>
    </w:p>
    <w:p w14:paraId="1FE2E711" w14:textId="04DACE0A" w:rsidR="00312E37" w:rsidRDefault="00312E37" w:rsidP="00DB1D49">
      <w:pPr>
        <w:pStyle w:val="checkboxindent"/>
      </w:pPr>
      <w:r>
        <w:t xml:space="preserve">Q7) </w:t>
      </w:r>
      <w:r w:rsidRPr="00312E37">
        <w:t>Describe the countermeasures to be used against the timing attack.</w:t>
      </w:r>
    </w:p>
    <w:p w14:paraId="2589F34C" w14:textId="4D123641" w:rsidR="00B05561" w:rsidRDefault="00B05561" w:rsidP="00DB1D49">
      <w:pPr>
        <w:pStyle w:val="checkboxindent"/>
        <w:rPr>
          <w:lang w:eastAsia="ko-KR"/>
        </w:rPr>
      </w:pPr>
      <w:r>
        <w:rPr>
          <w:lang w:eastAsia="ko-KR"/>
        </w:rPr>
        <w:t>Use c</w:t>
      </w:r>
      <w:r w:rsidR="00CC1A75">
        <w:rPr>
          <w:rFonts w:hint="eastAsia"/>
          <w:lang w:eastAsia="ko-KR"/>
        </w:rPr>
        <w:t xml:space="preserve">onstant </w:t>
      </w:r>
      <w:r w:rsidR="00CC1A75">
        <w:rPr>
          <w:lang w:eastAsia="ko-KR"/>
        </w:rPr>
        <w:t>expon</w:t>
      </w:r>
      <w:r>
        <w:rPr>
          <w:lang w:eastAsia="ko-KR"/>
        </w:rPr>
        <w:t>ential time. Whatever the d value is, the exponential time is fixed. (</w:t>
      </w:r>
      <w:proofErr w:type="gramStart"/>
      <w:r>
        <w:rPr>
          <w:lang w:eastAsia="ko-KR"/>
        </w:rPr>
        <w:t>in</w:t>
      </w:r>
      <w:proofErr w:type="gramEnd"/>
      <w:r>
        <w:rPr>
          <w:lang w:eastAsia="ko-KR"/>
        </w:rPr>
        <w:t xml:space="preserve"> decryption, there is C</w:t>
      </w:r>
      <w:r w:rsidRPr="00B05561">
        <w:rPr>
          <w:vertAlign w:val="superscript"/>
          <w:lang w:eastAsia="ko-KR"/>
        </w:rPr>
        <w:t>d</w:t>
      </w:r>
      <w:r>
        <w:rPr>
          <w:lang w:eastAsia="ko-KR"/>
        </w:rPr>
        <w:t xml:space="preserve"> calculation.)</w:t>
      </w:r>
    </w:p>
    <w:p w14:paraId="0D995C90" w14:textId="40E9BC16" w:rsidR="00B05561" w:rsidRDefault="00B05561" w:rsidP="004D1C94">
      <w:pPr>
        <w:pStyle w:val="checkboxindent"/>
        <w:rPr>
          <w:lang w:eastAsia="ko-KR"/>
        </w:rPr>
      </w:pPr>
      <w:r>
        <w:rPr>
          <w:lang w:eastAsia="ko-KR"/>
        </w:rPr>
        <w:t>A</w:t>
      </w:r>
      <w:r w:rsidR="00CC1A75">
        <w:rPr>
          <w:lang w:eastAsia="ko-KR"/>
        </w:rPr>
        <w:t>dd random delay</w:t>
      </w:r>
      <w:r>
        <w:rPr>
          <w:lang w:eastAsia="ko-KR"/>
        </w:rPr>
        <w:t>s</w:t>
      </w:r>
      <w:r w:rsidR="004D1C94">
        <w:rPr>
          <w:lang w:eastAsia="ko-KR"/>
        </w:rPr>
        <w:t>. It makes the attackers hard to guess how much time is needed when calculating</w:t>
      </w:r>
      <w:r w:rsidR="00CC1A75">
        <w:rPr>
          <w:lang w:eastAsia="ko-KR"/>
        </w:rPr>
        <w:t xml:space="preserve"> </w:t>
      </w:r>
      <w:r w:rsidR="004D1C94">
        <w:rPr>
          <w:lang w:eastAsia="ko-KR"/>
        </w:rPr>
        <w:t>C</w:t>
      </w:r>
      <w:r w:rsidR="004D1C94" w:rsidRPr="00B05561">
        <w:rPr>
          <w:vertAlign w:val="superscript"/>
          <w:lang w:eastAsia="ko-KR"/>
        </w:rPr>
        <w:t>d</w:t>
      </w:r>
      <w:r w:rsidR="004D1C94">
        <w:rPr>
          <w:vertAlign w:val="superscript"/>
          <w:lang w:eastAsia="ko-KR"/>
        </w:rPr>
        <w:t>.</w:t>
      </w:r>
    </w:p>
    <w:p w14:paraId="591F01FD" w14:textId="6DFB4F90" w:rsidR="00312E37" w:rsidRDefault="00B05561" w:rsidP="00DB1D49">
      <w:pPr>
        <w:pStyle w:val="checkboxindent"/>
        <w:rPr>
          <w:lang w:eastAsia="ko-KR"/>
        </w:rPr>
      </w:pPr>
      <w:r>
        <w:rPr>
          <w:lang w:eastAsia="ko-KR"/>
        </w:rPr>
        <w:t>B</w:t>
      </w:r>
      <w:r w:rsidR="00CC1A75">
        <w:rPr>
          <w:lang w:eastAsia="ko-KR"/>
        </w:rPr>
        <w:t>linding</w:t>
      </w:r>
      <w:r w:rsidR="004D1C94">
        <w:rPr>
          <w:lang w:eastAsia="ko-KR"/>
        </w:rPr>
        <w:t xml:space="preserve">. It </w:t>
      </w:r>
      <w:r w:rsidR="004D1C94">
        <w:t>multiplies</w:t>
      </w:r>
      <w:r w:rsidR="004D1C94">
        <w:t xml:space="preserve"> the </w:t>
      </w:r>
      <w:proofErr w:type="spellStart"/>
      <w:r w:rsidR="004D1C94">
        <w:t>ciphertext</w:t>
      </w:r>
      <w:proofErr w:type="spellEnd"/>
      <w:r w:rsidR="004D1C94">
        <w:t xml:space="preserve"> by a random value so that attacker cannot know the </w:t>
      </w:r>
      <w:proofErr w:type="spellStart"/>
      <w:r w:rsidR="004D1C94">
        <w:t>ciptertext</w:t>
      </w:r>
      <w:proofErr w:type="spellEnd"/>
      <w:r w:rsidR="004D1C94">
        <w:t xml:space="preserve"> being decrypted</w:t>
      </w:r>
      <w:r w:rsidR="004D1C94">
        <w:t>.</w:t>
      </w:r>
    </w:p>
    <w:p w14:paraId="3B251681" w14:textId="18DD1FD1" w:rsidR="00312E37" w:rsidRDefault="00312E37" w:rsidP="00DB1D49">
      <w:pPr>
        <w:pStyle w:val="checkboxindent"/>
      </w:pPr>
    </w:p>
    <w:p w14:paraId="761A5D4E" w14:textId="07733A1F" w:rsidR="00312E37" w:rsidRDefault="00312E37" w:rsidP="00DB1D49">
      <w:pPr>
        <w:pStyle w:val="checkboxindent"/>
      </w:pPr>
      <w:r>
        <w:t xml:space="preserve">Q8) </w:t>
      </w:r>
      <w:r w:rsidRPr="00312E37">
        <w:t>What characteristics are needed in a secure hash function?</w:t>
      </w:r>
    </w:p>
    <w:p w14:paraId="60ACD2C2" w14:textId="09BA08FC" w:rsidR="00312E37" w:rsidRDefault="004D1C94" w:rsidP="00DB1D49">
      <w:pPr>
        <w:pStyle w:val="checkboxindent"/>
        <w:rPr>
          <w:lang w:eastAsia="ko-KR"/>
        </w:rPr>
      </w:pPr>
      <w:r>
        <w:rPr>
          <w:lang w:eastAsia="ko-KR"/>
        </w:rPr>
        <w:t>O</w:t>
      </w:r>
      <w:r>
        <w:rPr>
          <w:rFonts w:hint="eastAsia"/>
          <w:lang w:eastAsia="ko-KR"/>
        </w:rPr>
        <w:t>ne-</w:t>
      </w:r>
      <w:r>
        <w:rPr>
          <w:lang w:eastAsia="ko-KR"/>
        </w:rPr>
        <w:t>way property, weak collision resistance, strong collision resistance.</w:t>
      </w:r>
    </w:p>
    <w:p w14:paraId="40F76085" w14:textId="77777777" w:rsidR="004D1C94" w:rsidRDefault="004D1C94" w:rsidP="00DB1D49">
      <w:pPr>
        <w:pStyle w:val="checkboxindent"/>
      </w:pPr>
    </w:p>
    <w:p w14:paraId="6321D4F6" w14:textId="035E060F" w:rsidR="00312E37" w:rsidRDefault="00312E37" w:rsidP="00312E37">
      <w:r>
        <w:rPr>
          <w:rFonts w:hint="eastAsia"/>
        </w:rPr>
        <w:t>Q</w:t>
      </w:r>
      <w:r>
        <w:t xml:space="preserve">9) search and find an RSA encryption software to encrypt the attached </w:t>
      </w:r>
      <w:r>
        <w:br/>
      </w:r>
      <w:proofErr w:type="gramStart"/>
      <w:r>
        <w:t>plaintext.txt</w:t>
      </w:r>
      <w:proofErr w:type="gramEnd"/>
      <w:r>
        <w:t xml:space="preserve"> file using the following 1024 bits key pairs </w:t>
      </w:r>
      <w:r>
        <w:br/>
      </w:r>
    </w:p>
    <w:p w14:paraId="47DBBD6F" w14:textId="77777777" w:rsidR="00312E37" w:rsidRPr="00312E37" w:rsidRDefault="00312E37" w:rsidP="00312E37">
      <w:pPr>
        <w:rPr>
          <w:sz w:val="15"/>
          <w:szCs w:val="16"/>
        </w:rPr>
      </w:pPr>
      <w:r w:rsidRPr="00312E37">
        <w:rPr>
          <w:sz w:val="15"/>
          <w:szCs w:val="16"/>
        </w:rPr>
        <w:t>-----BEGIN PUBLIC KEY-----</w:t>
      </w:r>
    </w:p>
    <w:p w14:paraId="53FF217E" w14:textId="77777777" w:rsidR="00312E37" w:rsidRPr="00312E37" w:rsidRDefault="00312E37" w:rsidP="00312E37">
      <w:pPr>
        <w:rPr>
          <w:sz w:val="15"/>
          <w:szCs w:val="16"/>
        </w:rPr>
      </w:pPr>
      <w:r w:rsidRPr="00312E37">
        <w:rPr>
          <w:sz w:val="15"/>
          <w:szCs w:val="16"/>
        </w:rPr>
        <w:t>MIGeMA0GCSqGSIb3DQEBAQUAA4GMADCBiAKBgHwHgNMBRpSc6PsO5YlaB0NHqmqr</w:t>
      </w:r>
    </w:p>
    <w:p w14:paraId="7DB4B443" w14:textId="77777777" w:rsidR="00312E37" w:rsidRPr="00312E37" w:rsidRDefault="00312E37" w:rsidP="00312E37">
      <w:pPr>
        <w:rPr>
          <w:sz w:val="15"/>
          <w:szCs w:val="16"/>
        </w:rPr>
      </w:pPr>
      <w:r w:rsidRPr="00312E37">
        <w:rPr>
          <w:sz w:val="15"/>
          <w:szCs w:val="16"/>
        </w:rPr>
        <w:t>grCXQVDFtjeUUFyb6QwNK3RAO9lF6gZkZKSq03nZLMezjFC5p4oybUqb7ORfLC3E</w:t>
      </w:r>
    </w:p>
    <w:p w14:paraId="18747836" w14:textId="77777777" w:rsidR="00312E37" w:rsidRPr="00312E37" w:rsidRDefault="00312E37" w:rsidP="00312E37">
      <w:pPr>
        <w:rPr>
          <w:sz w:val="15"/>
          <w:szCs w:val="16"/>
        </w:rPr>
      </w:pPr>
      <w:r w:rsidRPr="00312E37">
        <w:rPr>
          <w:sz w:val="15"/>
          <w:szCs w:val="16"/>
        </w:rPr>
        <w:t>A0WeZJTZARGDuCTDiAFBAVnQKR1MDU8iv05fKbVHrPNK1DUE1qmTVCPrmrxg50dX</w:t>
      </w:r>
    </w:p>
    <w:p w14:paraId="47346B7C" w14:textId="77777777" w:rsidR="00312E37" w:rsidRPr="00312E37" w:rsidRDefault="00312E37" w:rsidP="00312E37">
      <w:pPr>
        <w:rPr>
          <w:sz w:val="15"/>
          <w:szCs w:val="16"/>
        </w:rPr>
      </w:pPr>
      <w:r w:rsidRPr="00312E37">
        <w:rPr>
          <w:sz w:val="15"/>
          <w:szCs w:val="16"/>
        </w:rPr>
        <w:t>5GfihzeN+3dAO4+fAgMBAAE=</w:t>
      </w:r>
    </w:p>
    <w:p w14:paraId="70E4BDED" w14:textId="10D5667A" w:rsidR="00312E37" w:rsidRDefault="00312E37" w:rsidP="00312E37">
      <w:pPr>
        <w:rPr>
          <w:sz w:val="15"/>
          <w:szCs w:val="16"/>
        </w:rPr>
      </w:pPr>
      <w:r w:rsidRPr="00312E37">
        <w:rPr>
          <w:sz w:val="15"/>
          <w:szCs w:val="16"/>
        </w:rPr>
        <w:t>-----END PUBLIC KEY-----</w:t>
      </w:r>
    </w:p>
    <w:p w14:paraId="60AE97BE" w14:textId="26553CB8" w:rsidR="00312E37" w:rsidRDefault="00312E37" w:rsidP="00312E37">
      <w:pPr>
        <w:rPr>
          <w:sz w:val="17"/>
          <w:szCs w:val="18"/>
        </w:rPr>
      </w:pPr>
    </w:p>
    <w:p w14:paraId="2F072C65" w14:textId="413EF875" w:rsidR="00312E37" w:rsidRDefault="00312E37" w:rsidP="00312E37">
      <w:pPr>
        <w:rPr>
          <w:sz w:val="17"/>
          <w:szCs w:val="18"/>
        </w:rPr>
      </w:pPr>
    </w:p>
    <w:p w14:paraId="27CE6B36" w14:textId="77777777" w:rsidR="00312E37" w:rsidRDefault="00312E37" w:rsidP="00312E37">
      <w:pPr>
        <w:rPr>
          <w:sz w:val="17"/>
          <w:szCs w:val="18"/>
        </w:rPr>
      </w:pPr>
    </w:p>
    <w:p w14:paraId="43902623" w14:textId="6B56169E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-----BEGIN RSA PRIVATE KEY-----</w:t>
      </w:r>
    </w:p>
    <w:p w14:paraId="0C13F325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MIICWgIBAAKBgHwHgNMBRpSc6PsO5YlaB0NHqmqrgrCXQVDFtjeUUFyb6QwNK3RA</w:t>
      </w:r>
    </w:p>
    <w:p w14:paraId="74639187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O9lF6gZkZKSq03nZLMezjFC5p4oybUqb7ORfLC3EA0WeZJTZARGDuCTDiAFBAVnQ</w:t>
      </w:r>
    </w:p>
    <w:p w14:paraId="2AD2E600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KR1MDU8iv05fKbVHrPNK1DUE1qmTVCPrmrxg50dX5GfihzeN+3dAO4+fAgMBAAEC</w:t>
      </w:r>
    </w:p>
    <w:p w14:paraId="77CE4E83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gYBxI08KK5G8ot2Llm0fu7YAU3FK2KTgfTkhexja3jnoIHiXe7P12Vo+uh3eMtnz</w:t>
      </w:r>
    </w:p>
    <w:p w14:paraId="40A6E07D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s7gw4ECO8mO+h3wi/hjgBBg0fKD+0Drs3EP3jd93+fxvghxmejpPiagx1QveFp0F</w:t>
      </w:r>
    </w:p>
    <w:p w14:paraId="5CFF00A3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8bWUQEvB6QU1bumsBheDt7cDyR7V/vL9Oz+a2096qtgKEQJBALkgLWO9ugf1T8rv</w:t>
      </w:r>
    </w:p>
    <w:p w14:paraId="3DC85644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Gh1mfcKG3LSAy0aUvj4qIjZmKaV4/+pXjsHG3TFftNyARyyL4vwQX6RAww2kjjgL</w:t>
      </w:r>
    </w:p>
    <w:p w14:paraId="49A23B81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WFSqFD0CQQCrg2I8nnTrxp6N3VJFVeKnKeyWBcCLnnrDdH4CZ82sUr1N6uJi+nTe</w:t>
      </w:r>
    </w:p>
    <w:p w14:paraId="6FD1A4AB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GNQebwio2OUx9JWuTtRP13VuY1ajnYULAkBIbH01YxkvWdowkyANVnZmruoTN7vO</w:t>
      </w:r>
    </w:p>
    <w:p w14:paraId="58A72809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zgwrN8KQs6EhWlgMLtrrlkgcs8uG5Cx0EfnoEOPJ14g3gyQcatvQq4UlAkBKYbJK</w:t>
      </w:r>
    </w:p>
    <w:p w14:paraId="1FB7BB1C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lastRenderedPageBreak/>
        <w:t>49WFIyBEGgXB+BtRr8bg0SHN6y8GcRDs7iOuZjue/QytLD1ezJnBkRnKUDYl0hLQ</w:t>
      </w:r>
    </w:p>
    <w:p w14:paraId="6691F2D7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A3PkJGbTNtWuI3Q9AkBHdcAKIjZzagwGhx0m1T6nfaWyw89tNrNfVFizl9rj4tdh</w:t>
      </w:r>
    </w:p>
    <w:p w14:paraId="081E21DD" w14:textId="7777777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uROovzs8R+zOHAAcljfI+gLAL716nWV7jpRj1/</w:t>
      </w:r>
      <w:proofErr w:type="spellStart"/>
      <w:r w:rsidRPr="00312E37">
        <w:rPr>
          <w:sz w:val="17"/>
          <w:szCs w:val="18"/>
        </w:rPr>
        <w:t>vV</w:t>
      </w:r>
      <w:proofErr w:type="spellEnd"/>
    </w:p>
    <w:p w14:paraId="3B74A328" w14:textId="0705C327" w:rsidR="00312E37" w:rsidRPr="00312E37" w:rsidRDefault="00312E37" w:rsidP="00312E37">
      <w:pPr>
        <w:rPr>
          <w:sz w:val="17"/>
          <w:szCs w:val="18"/>
        </w:rPr>
      </w:pPr>
      <w:r w:rsidRPr="00312E37">
        <w:rPr>
          <w:sz w:val="17"/>
          <w:szCs w:val="18"/>
        </w:rPr>
        <w:t>-----END RSA PRIVATE KEY-----</w:t>
      </w:r>
    </w:p>
    <w:p w14:paraId="59AF22EC" w14:textId="27815140" w:rsidR="00312E37" w:rsidRDefault="00312E37" w:rsidP="00312E37">
      <w:r>
        <w:rPr>
          <w:rFonts w:hint="eastAsia"/>
        </w:rPr>
        <w:t>N</w:t>
      </w:r>
      <w:r>
        <w:t>ote: You can generate your own public and private keys if you do not want to use the above-given keys.</w:t>
      </w:r>
    </w:p>
    <w:p w14:paraId="4BA7D432" w14:textId="14C71D54" w:rsidR="00312E37" w:rsidRDefault="00312E37" w:rsidP="00312E37">
      <w:r>
        <w:t>Attach the encrypted file as ciphertext_RSA.txt to the assignment solution + video capture your computer screen during the encryption.</w:t>
      </w:r>
    </w:p>
    <w:p w14:paraId="66A939AD" w14:textId="77777777" w:rsidR="00312E37" w:rsidRPr="00DB1D49" w:rsidRDefault="00312E37" w:rsidP="00DB1D49">
      <w:pPr>
        <w:pStyle w:val="checkboxindent"/>
      </w:pPr>
    </w:p>
    <w:sectPr w:rsidR="00312E37" w:rsidRPr="00DB1D49" w:rsidSect="009A7F28">
      <w:footerReference w:type="first" r:id="rId12"/>
      <w:pgSz w:w="12240" w:h="15840"/>
      <w:pgMar w:top="936" w:right="1080" w:bottom="936" w:left="1080" w:header="720" w:footer="144" w:gutter="0"/>
      <w:pgBorders w:zOrder="back" w:offsetFrom="page">
        <w:top w:val="single" w:sz="4" w:space="31" w:color="80B350" w:themeColor="accent3"/>
        <w:left w:val="single" w:sz="4" w:space="31" w:color="80B350" w:themeColor="accent3"/>
        <w:bottom w:val="single" w:sz="4" w:space="31" w:color="80B350" w:themeColor="accent3"/>
        <w:right w:val="single" w:sz="4" w:space="31" w:color="80B350" w:themeColor="accent3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BDF35F" w14:textId="77777777" w:rsidR="005E3F26" w:rsidRDefault="005E3F26" w:rsidP="00600433">
      <w:pPr>
        <w:spacing w:after="0" w:line="240" w:lineRule="auto"/>
      </w:pPr>
      <w:r>
        <w:separator/>
      </w:r>
    </w:p>
  </w:endnote>
  <w:endnote w:type="continuationSeparator" w:id="0">
    <w:p w14:paraId="24305DD6" w14:textId="77777777" w:rsidR="005E3F26" w:rsidRDefault="005E3F26" w:rsidP="0060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ckwell">
    <w:altName w:val="런닝맨 전소민체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Office Preview Font">
    <w:charset w:val="00"/>
    <w:family w:val="swiss"/>
    <w:pitch w:val="variable"/>
    <w:sig w:usb0="00000003" w:usb1="02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71E156" w14:textId="40082469" w:rsidR="009A5B55" w:rsidRDefault="008872F8">
    <w:pPr>
      <w:pStyle w:val="a8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323FA19E" wp14:editId="4E27F1F4">
              <wp:simplePos x="0" y="0"/>
              <wp:positionH relativeFrom="page">
                <wp:posOffset>6702425</wp:posOffset>
              </wp:positionH>
              <wp:positionV relativeFrom="page">
                <wp:posOffset>9552940</wp:posOffset>
              </wp:positionV>
              <wp:extent cx="1422400" cy="234950"/>
              <wp:effectExtent l="6350" t="8890" r="0" b="3810"/>
              <wp:wrapNone/>
              <wp:docPr id="1" name="AutoShape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2400" cy="234950"/>
                      </a:xfrm>
                      <a:prstGeom prst="parallelogram">
                        <a:avLst>
                          <a:gd name="adj" fmla="val 151351"/>
                        </a:avLst>
                      </a:prstGeom>
                      <a:solidFill>
                        <a:schemeClr val="accent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7E2ACBAA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Title: Decorative border" style="position:absolute;left:0;text-align:left;margin-left:527.75pt;margin-top:752.2pt;width:112pt;height:1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" fillcolor="#19aed7 [3205]" stroked="f" strokecolor="black [3213]" strokeweight=".2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  <w:r w:rsidR="00183EA3">
      <w:t>Summer 2020                                                                                                                                      Tamer ABUHM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1B50D4" w14:textId="77777777" w:rsidR="005E3F26" w:rsidRDefault="005E3F26" w:rsidP="00600433">
      <w:pPr>
        <w:spacing w:after="0" w:line="240" w:lineRule="auto"/>
      </w:pPr>
      <w:r>
        <w:separator/>
      </w:r>
    </w:p>
  </w:footnote>
  <w:footnote w:type="continuationSeparator" w:id="0">
    <w:p w14:paraId="12898B86" w14:textId="77777777" w:rsidR="005E3F26" w:rsidRDefault="005E3F26" w:rsidP="006004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B68DF"/>
    <w:multiLevelType w:val="hybridMultilevel"/>
    <w:tmpl w:val="9CE8FBDC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D3FD1"/>
    <w:multiLevelType w:val="hybridMultilevel"/>
    <w:tmpl w:val="0784985A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6316DE"/>
    <w:multiLevelType w:val="hybridMultilevel"/>
    <w:tmpl w:val="EA0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C825C6"/>
    <w:multiLevelType w:val="hybridMultilevel"/>
    <w:tmpl w:val="CE702768"/>
    <w:lvl w:ilvl="0" w:tplc="0780F664">
      <w:start w:val="1"/>
      <w:numFmt w:val="bullet"/>
      <w:pStyle w:val="bullet"/>
      <w:lvlText w:val="•"/>
      <w:lvlJc w:val="left"/>
      <w:pPr>
        <w:ind w:left="862" w:hanging="360"/>
      </w:pPr>
      <w:rPr>
        <w:rFonts w:ascii="Times New Roman" w:hAnsi="Times New Roman" w:hint="default"/>
        <w:color w:val="19AED7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942B2B"/>
    <w:multiLevelType w:val="hybridMultilevel"/>
    <w:tmpl w:val="4E021FC8"/>
    <w:lvl w:ilvl="0" w:tplc="BC849BE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zAwtbA0NwbSJko6SsGpxcWZ+XkgBca1AAw3t5AsAAAA"/>
  </w:docVars>
  <w:rsids>
    <w:rsidRoot w:val="00183EA3"/>
    <w:rsid w:val="00033EBB"/>
    <w:rsid w:val="00034A3C"/>
    <w:rsid w:val="00097195"/>
    <w:rsid w:val="00170B79"/>
    <w:rsid w:val="00183EA3"/>
    <w:rsid w:val="0026678F"/>
    <w:rsid w:val="00312E37"/>
    <w:rsid w:val="00336B37"/>
    <w:rsid w:val="0035029D"/>
    <w:rsid w:val="0035513C"/>
    <w:rsid w:val="00493330"/>
    <w:rsid w:val="004D1C94"/>
    <w:rsid w:val="004E5F6A"/>
    <w:rsid w:val="00534A3E"/>
    <w:rsid w:val="0054506E"/>
    <w:rsid w:val="005D608A"/>
    <w:rsid w:val="005E3F26"/>
    <w:rsid w:val="005F7BF8"/>
    <w:rsid w:val="00600433"/>
    <w:rsid w:val="00627598"/>
    <w:rsid w:val="0066288D"/>
    <w:rsid w:val="006644C3"/>
    <w:rsid w:val="00693182"/>
    <w:rsid w:val="006B248D"/>
    <w:rsid w:val="006B5A95"/>
    <w:rsid w:val="006C0713"/>
    <w:rsid w:val="006E5709"/>
    <w:rsid w:val="00722A2F"/>
    <w:rsid w:val="00726386"/>
    <w:rsid w:val="007A2DE3"/>
    <w:rsid w:val="00835706"/>
    <w:rsid w:val="008872F8"/>
    <w:rsid w:val="0090075D"/>
    <w:rsid w:val="00905DE3"/>
    <w:rsid w:val="009452B0"/>
    <w:rsid w:val="009A5B55"/>
    <w:rsid w:val="009A7F28"/>
    <w:rsid w:val="009B6F5A"/>
    <w:rsid w:val="009F471F"/>
    <w:rsid w:val="00AC5A9E"/>
    <w:rsid w:val="00B05561"/>
    <w:rsid w:val="00B30C18"/>
    <w:rsid w:val="00B5635A"/>
    <w:rsid w:val="00BA4BC4"/>
    <w:rsid w:val="00BD1645"/>
    <w:rsid w:val="00C55D16"/>
    <w:rsid w:val="00C8063B"/>
    <w:rsid w:val="00C97973"/>
    <w:rsid w:val="00CC1A75"/>
    <w:rsid w:val="00D171AC"/>
    <w:rsid w:val="00D64AE6"/>
    <w:rsid w:val="00DB1D49"/>
    <w:rsid w:val="00DE1986"/>
    <w:rsid w:val="00E72DBD"/>
    <w:rsid w:val="00E81499"/>
    <w:rsid w:val="00EE2DD2"/>
    <w:rsid w:val="00F1423A"/>
    <w:rsid w:val="00F9323A"/>
    <w:rsid w:val="00FA1C41"/>
    <w:rsid w:val="00FC41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  <o:shapelayout v:ext="edit">
      <o:idmap v:ext="edit" data="1"/>
    </o:shapelayout>
  </w:shapeDefaults>
  <w:decimalSymbol w:val="."/>
  <w:listSeparator w:val=","/>
  <w14:docId w14:val="66CC32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534A3E"/>
    <w:pPr>
      <w:spacing w:line="245" w:lineRule="auto"/>
    </w:pPr>
    <w:rPr>
      <w:sz w:val="21"/>
    </w:rPr>
  </w:style>
  <w:style w:type="paragraph" w:styleId="1">
    <w:name w:val="heading 1"/>
    <w:basedOn w:val="a0"/>
    <w:next w:val="a0"/>
    <w:link w:val="1Char"/>
    <w:uiPriority w:val="9"/>
    <w:qFormat/>
    <w:rsid w:val="005D608A"/>
    <w:pPr>
      <w:pBdr>
        <w:top w:val="single" w:sz="4" w:space="1" w:color="80B350" w:themeColor="accent3"/>
      </w:pBdr>
      <w:spacing w:before="200" w:after="40" w:line="240" w:lineRule="auto"/>
      <w:ind w:right="3240"/>
      <w:outlineLvl w:val="0"/>
    </w:pPr>
    <w:rPr>
      <w:rFonts w:asciiTheme="majorHAnsi" w:hAnsiTheme="majorHAnsi"/>
      <w:caps/>
      <w:color w:val="19AED7" w:themeColor="accent2"/>
      <w:sz w:val="28"/>
      <w:szCs w:val="56"/>
    </w:rPr>
  </w:style>
  <w:style w:type="paragraph" w:styleId="2">
    <w:name w:val="heading 2"/>
    <w:basedOn w:val="1"/>
    <w:next w:val="a0"/>
    <w:link w:val="2Char"/>
    <w:uiPriority w:val="9"/>
    <w:unhideWhenUsed/>
    <w:rsid w:val="00AF5119"/>
    <w:pPr>
      <w:outlineLvl w:val="1"/>
    </w:pPr>
    <w:rPr>
      <w:sz w:val="44"/>
    </w:rPr>
  </w:style>
  <w:style w:type="paragraph" w:styleId="3">
    <w:name w:val="heading 3"/>
    <w:basedOn w:val="a0"/>
    <w:next w:val="a0"/>
    <w:link w:val="3Char"/>
    <w:uiPriority w:val="9"/>
    <w:unhideWhenUsed/>
    <w:rsid w:val="00AF5119"/>
    <w:pPr>
      <w:spacing w:before="1000" w:after="0"/>
      <w:jc w:val="center"/>
      <w:outlineLvl w:val="2"/>
    </w:pPr>
    <w:rPr>
      <w:rFonts w:asciiTheme="majorHAnsi" w:hAnsiTheme="majorHAnsi"/>
      <w:caps/>
      <w:color w:val="FFFFFF" w:themeColor="background1"/>
      <w:sz w:val="44"/>
      <w:szCs w:val="36"/>
    </w:rPr>
  </w:style>
  <w:style w:type="paragraph" w:styleId="4">
    <w:name w:val="heading 4"/>
    <w:basedOn w:val="a0"/>
    <w:next w:val="a0"/>
    <w:link w:val="4Char"/>
    <w:uiPriority w:val="9"/>
    <w:unhideWhenUsed/>
    <w:rsid w:val="00381773"/>
    <w:pPr>
      <w:jc w:val="right"/>
      <w:outlineLvl w:val="3"/>
    </w:pPr>
    <w:rPr>
      <w:rFonts w:asciiTheme="majorHAnsi" w:hAnsiTheme="majorHAnsi"/>
      <w:color w:val="8E0344" w:themeColor="accent1"/>
      <w:sz w:val="24"/>
    </w:rPr>
  </w:style>
  <w:style w:type="paragraph" w:styleId="5">
    <w:name w:val="heading 5"/>
    <w:basedOn w:val="a0"/>
    <w:next w:val="a0"/>
    <w:link w:val="5Char"/>
    <w:uiPriority w:val="9"/>
    <w:unhideWhenUsed/>
    <w:rsid w:val="00E400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styleId="6">
    <w:name w:val="heading 6"/>
    <w:basedOn w:val="a0"/>
    <w:next w:val="a0"/>
    <w:link w:val="6Char"/>
    <w:unhideWhenUsed/>
    <w:rsid w:val="004D457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B4F7A" w:themeColor="text2" w:themeShade="BF"/>
      <w:sz w:val="6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Char"/>
    <w:uiPriority w:val="99"/>
    <w:semiHidden/>
    <w:unhideWhenUsed/>
    <w:rsid w:val="00F93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1"/>
    <w:link w:val="a4"/>
    <w:uiPriority w:val="99"/>
    <w:semiHidden/>
    <w:rsid w:val="00F934B6"/>
    <w:rPr>
      <w:rFonts w:ascii="Tahoma" w:hAnsi="Tahoma" w:cs="Tahoma"/>
      <w:sz w:val="16"/>
      <w:szCs w:val="16"/>
    </w:rPr>
  </w:style>
  <w:style w:type="table" w:styleId="a5">
    <w:name w:val="Table Grid"/>
    <w:basedOn w:val="a2"/>
    <w:uiPriority w:val="59"/>
    <w:rsid w:val="00513B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6">
    <w:name w:val="Placeholder Text"/>
    <w:basedOn w:val="a1"/>
    <w:uiPriority w:val="99"/>
    <w:semiHidden/>
    <w:rsid w:val="00166BC2"/>
    <w:rPr>
      <w:color w:val="808080"/>
    </w:rPr>
  </w:style>
  <w:style w:type="character" w:customStyle="1" w:styleId="2Char">
    <w:name w:val="제목 2 Char"/>
    <w:basedOn w:val="a1"/>
    <w:link w:val="2"/>
    <w:uiPriority w:val="9"/>
    <w:rsid w:val="00AF5119"/>
    <w:rPr>
      <w:rFonts w:asciiTheme="majorHAnsi" w:hAnsiTheme="majorHAnsi"/>
      <w:caps/>
      <w:color w:val="19AED7" w:themeColor="accent2"/>
      <w:sz w:val="44"/>
      <w:szCs w:val="56"/>
    </w:rPr>
  </w:style>
  <w:style w:type="character" w:customStyle="1" w:styleId="3Char">
    <w:name w:val="제목 3 Char"/>
    <w:basedOn w:val="a1"/>
    <w:link w:val="3"/>
    <w:uiPriority w:val="9"/>
    <w:rsid w:val="00AF5119"/>
    <w:rPr>
      <w:rFonts w:asciiTheme="majorHAnsi" w:hAnsiTheme="majorHAnsi"/>
      <w:caps/>
      <w:color w:val="FFFFFF" w:themeColor="background1"/>
      <w:sz w:val="44"/>
      <w:szCs w:val="36"/>
    </w:rPr>
  </w:style>
  <w:style w:type="character" w:customStyle="1" w:styleId="4Char">
    <w:name w:val="제목 4 Char"/>
    <w:basedOn w:val="a1"/>
    <w:link w:val="4"/>
    <w:uiPriority w:val="9"/>
    <w:rsid w:val="00381773"/>
    <w:rPr>
      <w:rFonts w:asciiTheme="majorHAnsi" w:hAnsiTheme="majorHAnsi"/>
      <w:color w:val="8E0344" w:themeColor="accent1"/>
      <w:sz w:val="24"/>
    </w:rPr>
  </w:style>
  <w:style w:type="character" w:customStyle="1" w:styleId="6Char">
    <w:name w:val="제목 6 Char"/>
    <w:basedOn w:val="a1"/>
    <w:link w:val="6"/>
    <w:rsid w:val="004D4571"/>
    <w:rPr>
      <w:rFonts w:ascii="Times New Roman" w:eastAsia="Times New Roman" w:hAnsi="Times New Roman" w:cs="Times New Roman"/>
      <w:color w:val="1B4F7A" w:themeColor="text2" w:themeShade="BF"/>
      <w:sz w:val="60"/>
    </w:rPr>
  </w:style>
  <w:style w:type="paragraph" w:styleId="a">
    <w:name w:val="List Paragraph"/>
    <w:basedOn w:val="a0"/>
    <w:uiPriority w:val="34"/>
    <w:rsid w:val="000D0FB4"/>
    <w:pPr>
      <w:numPr>
        <w:numId w:val="1"/>
      </w:numPr>
      <w:spacing w:after="400" w:line="240" w:lineRule="auto"/>
      <w:jc w:val="center"/>
    </w:pPr>
    <w:rPr>
      <w:color w:val="8E0344" w:themeColor="accent1"/>
      <w:sz w:val="32"/>
      <w:lang w:bidi="hi-IN"/>
    </w:rPr>
  </w:style>
  <w:style w:type="paragraph" w:styleId="a7">
    <w:name w:val="header"/>
    <w:basedOn w:val="a0"/>
    <w:link w:val="Char0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머리글 Char"/>
    <w:basedOn w:val="a1"/>
    <w:link w:val="a7"/>
    <w:uiPriority w:val="99"/>
    <w:rsid w:val="00E71C68"/>
  </w:style>
  <w:style w:type="paragraph" w:styleId="a8">
    <w:name w:val="footer"/>
    <w:basedOn w:val="a0"/>
    <w:link w:val="Char1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바닥글 Char"/>
    <w:basedOn w:val="a1"/>
    <w:link w:val="a8"/>
    <w:uiPriority w:val="99"/>
    <w:rsid w:val="00E71C68"/>
  </w:style>
  <w:style w:type="character" w:customStyle="1" w:styleId="1Char">
    <w:name w:val="제목 1 Char"/>
    <w:basedOn w:val="a1"/>
    <w:link w:val="1"/>
    <w:uiPriority w:val="9"/>
    <w:rsid w:val="005D608A"/>
    <w:rPr>
      <w:rFonts w:asciiTheme="majorHAnsi" w:hAnsiTheme="majorHAnsi"/>
      <w:caps/>
      <w:color w:val="19AED7" w:themeColor="accent2"/>
      <w:sz w:val="28"/>
      <w:szCs w:val="56"/>
    </w:rPr>
  </w:style>
  <w:style w:type="paragraph" w:styleId="a9">
    <w:name w:val="Title"/>
    <w:basedOn w:val="3"/>
    <w:next w:val="a0"/>
    <w:link w:val="Char2"/>
    <w:uiPriority w:val="10"/>
    <w:qFormat/>
    <w:rsid w:val="00034A3C"/>
    <w:pPr>
      <w:spacing w:before="60" w:after="280" w:line="240" w:lineRule="auto"/>
      <w:jc w:val="left"/>
    </w:pPr>
    <w:rPr>
      <w:noProof/>
      <w:sz w:val="42"/>
    </w:rPr>
  </w:style>
  <w:style w:type="character" w:customStyle="1" w:styleId="Char2">
    <w:name w:val="제목 Char"/>
    <w:basedOn w:val="a1"/>
    <w:link w:val="a9"/>
    <w:uiPriority w:val="10"/>
    <w:rsid w:val="00034A3C"/>
    <w:rPr>
      <w:rFonts w:asciiTheme="majorHAnsi" w:hAnsiTheme="majorHAnsi"/>
      <w:caps/>
      <w:noProof/>
      <w:color w:val="FFFFFF" w:themeColor="background1"/>
      <w:sz w:val="42"/>
      <w:szCs w:val="36"/>
    </w:rPr>
  </w:style>
  <w:style w:type="paragraph" w:styleId="aa">
    <w:name w:val="Date"/>
    <w:basedOn w:val="a0"/>
    <w:next w:val="a0"/>
    <w:link w:val="Char3"/>
    <w:uiPriority w:val="99"/>
    <w:unhideWhenUsed/>
    <w:rsid w:val="00082E2C"/>
    <w:p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Char3">
    <w:name w:val="날짜 Char"/>
    <w:basedOn w:val="a1"/>
    <w:link w:val="aa"/>
    <w:uiPriority w:val="99"/>
    <w:rsid w:val="00082E2C"/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5Char">
    <w:name w:val="제목 5 Char"/>
    <w:basedOn w:val="a1"/>
    <w:link w:val="5"/>
    <w:uiPriority w:val="9"/>
    <w:rsid w:val="00E400EE"/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customStyle="1" w:styleId="checkboxindent">
    <w:name w:val="checkbox indent"/>
    <w:basedOn w:val="a0"/>
    <w:qFormat/>
    <w:rsid w:val="00034A3C"/>
    <w:pPr>
      <w:spacing w:before="20" w:after="20"/>
      <w:ind w:left="357" w:hanging="357"/>
    </w:pPr>
  </w:style>
  <w:style w:type="paragraph" w:customStyle="1" w:styleId="bullet">
    <w:name w:val="bullet"/>
    <w:basedOn w:val="a0"/>
    <w:rsid w:val="00034A3C"/>
    <w:pPr>
      <w:numPr>
        <w:numId w:val="5"/>
      </w:numPr>
      <w:spacing w:before="20" w:after="20"/>
      <w:ind w:left="538" w:hanging="18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5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46925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35372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152598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09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0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10575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37962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389291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892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5937">
          <w:marLeft w:val="0"/>
          <w:marRight w:val="0"/>
          <w:marTop w:val="0"/>
          <w:marBottom w:val="0"/>
          <w:divBdr>
            <w:top w:val="single" w:sz="2" w:space="12" w:color="FFFFFF"/>
            <w:left w:val="single" w:sz="2" w:space="12" w:color="FFFFFF"/>
            <w:bottom w:val="single" w:sz="2" w:space="12" w:color="FFFFFF"/>
            <w:right w:val="single" w:sz="2" w:space="12" w:color="FFFFFF"/>
          </w:divBdr>
          <w:divsChild>
            <w:div w:id="2455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542867">
                  <w:marLeft w:val="0"/>
                  <w:marRight w:val="0"/>
                  <w:marTop w:val="168"/>
                  <w:marBottom w:val="45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single" w:sz="6" w:space="0" w:color="AAAAAA"/>
                  </w:divBdr>
                  <w:divsChild>
                    <w:div w:id="38430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682667">
                          <w:marLeft w:val="0"/>
                          <w:marRight w:val="0"/>
                          <w:marTop w:val="36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396948">
          <w:marLeft w:val="15"/>
          <w:marRight w:val="15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5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076405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34960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278010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438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14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39852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43794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054166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mer\AppData\Roaming\Microsoft\Templates\Homework%20tips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05">
      <a:dk1>
        <a:sysClr val="windowText" lastClr="000000"/>
      </a:dk1>
      <a:lt1>
        <a:sysClr val="window" lastClr="FFFFFF"/>
      </a:lt1>
      <a:dk2>
        <a:srgbClr val="256AA4"/>
      </a:dk2>
      <a:lt2>
        <a:srgbClr val="EEECE1"/>
      </a:lt2>
      <a:accent1>
        <a:srgbClr val="8E0344"/>
      </a:accent1>
      <a:accent2>
        <a:srgbClr val="19AED7"/>
      </a:accent2>
      <a:accent3>
        <a:srgbClr val="80B350"/>
      </a:accent3>
      <a:accent4>
        <a:srgbClr val="713B9E"/>
      </a:accent4>
      <a:accent5>
        <a:srgbClr val="000080"/>
      </a:accent5>
      <a:accent6>
        <a:srgbClr val="F76D28"/>
      </a:accent6>
      <a:hlink>
        <a:srgbClr val="0000FF"/>
      </a:hlink>
      <a:folHlink>
        <a:srgbClr val="800080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2FE428D-C27A-47C5-9B91-EF8FBB317E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33989E-2E01-4DC8-9851-4C3574082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A74777-9C48-4306-9439-1305A002AB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tips checklist.dotx</Template>
  <TotalTime>0</TotalTime>
  <Pages>3</Pages>
  <Words>583</Words>
  <Characters>3328</Characters>
  <Application>Microsoft Office Word</Application>
  <DocSecurity>0</DocSecurity>
  <Lines>27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/>
  <cp:revision>1</cp:revision>
  <dcterms:created xsi:type="dcterms:W3CDTF">2021-06-17T02:08:00Z</dcterms:created>
  <dcterms:modified xsi:type="dcterms:W3CDTF">2021-06-18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